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C0A03" w14:textId="4F9D2FCE" w:rsidR="00965501" w:rsidRDefault="009330FF">
      <w:r w:rsidRPr="009330FF">
        <w:drawing>
          <wp:inline distT="0" distB="0" distL="0" distR="0" wp14:anchorId="5C3FE2FA" wp14:editId="2CE1D5B2">
            <wp:extent cx="5731510" cy="3222625"/>
            <wp:effectExtent l="0" t="0" r="2540" b="0"/>
            <wp:docPr id="16617544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75449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6ABEB" w14:textId="3635E8AB" w:rsidR="009330FF" w:rsidRDefault="009330FF">
      <w:r>
        <w:t xml:space="preserve">Tags, collections and notes being used </w:t>
      </w:r>
    </w:p>
    <w:p w14:paraId="34B570E5" w14:textId="21288CE8" w:rsidR="009330FF" w:rsidRDefault="009330FF">
      <w:r w:rsidRPr="009330FF">
        <w:drawing>
          <wp:inline distT="0" distB="0" distL="0" distR="0" wp14:anchorId="2BB26644" wp14:editId="7B0D8A4B">
            <wp:extent cx="5731510" cy="3222625"/>
            <wp:effectExtent l="0" t="0" r="2540" b="0"/>
            <wp:docPr id="6579425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942572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0A662" w14:textId="79F481CE" w:rsidR="009330FF" w:rsidRDefault="009330FF">
      <w:r w:rsidRPr="009330FF">
        <w:lastRenderedPageBreak/>
        <w:drawing>
          <wp:inline distT="0" distB="0" distL="0" distR="0" wp14:anchorId="3424C4F5" wp14:editId="0B96A1AF">
            <wp:extent cx="5731510" cy="3222625"/>
            <wp:effectExtent l="0" t="0" r="2540" b="0"/>
            <wp:docPr id="3528102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810239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A506C" w14:textId="3A887A23" w:rsidR="002B4C56" w:rsidRDefault="002B4C56">
      <w:r>
        <w:t>Related feature being used.</w:t>
      </w:r>
    </w:p>
    <w:sectPr w:rsidR="002B4C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MDUxMDI2NzY1MzJU0lEKTi0uzszPAykwrAUADX9NtywAAAA="/>
  </w:docVars>
  <w:rsids>
    <w:rsidRoot w:val="009330FF"/>
    <w:rsid w:val="002B4C56"/>
    <w:rsid w:val="009330FF"/>
    <w:rsid w:val="00965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3DEA9"/>
  <w15:chartTrackingRefBased/>
  <w15:docId w15:val="{ADA6D5CF-7034-4446-AFB9-43A85ADB0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Micallef</dc:creator>
  <cp:keywords/>
  <dc:description/>
  <cp:lastModifiedBy>Matthew Micallef</cp:lastModifiedBy>
  <cp:revision>2</cp:revision>
  <dcterms:created xsi:type="dcterms:W3CDTF">2023-05-25T16:23:00Z</dcterms:created>
  <dcterms:modified xsi:type="dcterms:W3CDTF">2023-05-25T16:26:00Z</dcterms:modified>
</cp:coreProperties>
</file>